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  <w:bookmarkStart w:id="0" w:name="_GoBack"/>
      <w:bookmarkEnd w:id="0"/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7F190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3E81F014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7F190B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7F190B" w:rsidRDefault="00F00923" w:rsidP="00F00923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ata de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expedición d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7F190B" w:rsidRDefault="005360F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62CD943" w14:textId="13757E31" w:rsidR="00B6750B" w:rsidRPr="007F190B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  <w:b/>
          <w:bCs/>
        </w:rPr>
        <w:t xml:space="preserve">A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Pr="007F190B">
        <w:rPr>
          <w:rFonts w:ascii="Calibri" w:hAnsi="Calibri" w:cs="Calibri"/>
        </w:rPr>
        <w:t>:</w:t>
      </w: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46951D95" w:rsidR="00C35846" w:rsidRPr="007F190B" w:rsidRDefault="00787BFE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BB64A78" w14:textId="77777777" w:rsidR="00627E22" w:rsidRPr="007F190B" w:rsidRDefault="00627E22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702E710" w14:textId="70E52377" w:rsidR="00B6750B" w:rsidRPr="007F190B" w:rsidRDefault="0084006D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  <w:r w:rsidRPr="007F190B">
        <w:rPr>
          <w:rFonts w:ascii="Calibri" w:hAnsi="Calibri" w:cs="Calibri"/>
          <w:b/>
          <w:bCs/>
        </w:rPr>
        <w:t xml:space="preserve">B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="007F190B" w:rsidRPr="007F190B">
        <w:rPr>
          <w:rFonts w:ascii="Calibri" w:hAnsi="Calibri" w:cs="Calibri"/>
          <w:b/>
          <w:bCs/>
        </w:rPr>
        <w:t xml:space="preserve"> e que non posúa ningún</w:t>
      </w:r>
      <w:r w:rsidR="006E7F81" w:rsidRPr="007F190B">
        <w:rPr>
          <w:rFonts w:ascii="Calibri" w:hAnsi="Calibri" w:cs="Calibri"/>
          <w:b/>
          <w:bCs/>
        </w:rPr>
        <w:t xml:space="preserve"> sexenio de actividad</w:t>
      </w:r>
      <w:r w:rsidR="00F00923" w:rsidRPr="007F190B">
        <w:rPr>
          <w:rFonts w:ascii="Calibri" w:hAnsi="Calibri" w:cs="Calibri"/>
          <w:b/>
          <w:bCs/>
        </w:rPr>
        <w:t>e</w:t>
      </w:r>
      <w:r w:rsidR="006E7F81" w:rsidRPr="007F190B">
        <w:rPr>
          <w:rFonts w:ascii="Calibri" w:hAnsi="Calibri" w:cs="Calibri"/>
          <w:b/>
          <w:bCs/>
        </w:rPr>
        <w:t xml:space="preserve"> investigadora</w:t>
      </w:r>
      <w:r w:rsidR="007F190B" w:rsidRPr="007F190B">
        <w:rPr>
          <w:rFonts w:ascii="Calibri" w:hAnsi="Calibri" w:cs="Calibri"/>
          <w:b/>
          <w:bCs/>
        </w:rPr>
        <w:t>:</w:t>
      </w: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269CB7EA" w14:textId="77777777" w:rsidR="00F00923" w:rsidRPr="007F190B" w:rsidRDefault="00787BFE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 xml:space="preserve">Ser autor/a ou coautor/a de polo menos </w:t>
      </w:r>
      <w:r w:rsidR="00F00923" w:rsidRPr="007F190B">
        <w:rPr>
          <w:rFonts w:ascii="Calibri" w:hAnsi="Calibri" w:cs="Calibri"/>
          <w:b/>
          <w:bCs/>
        </w:rPr>
        <w:t>5 publicacións</w:t>
      </w:r>
      <w:r w:rsidR="00F00923" w:rsidRPr="007F190B">
        <w:rPr>
          <w:rFonts w:ascii="Calibri" w:hAnsi="Calibri" w:cs="Calibri"/>
        </w:rPr>
        <w:t xml:space="preserve"> incluídas no </w:t>
      </w:r>
      <w:proofErr w:type="spellStart"/>
      <w:r w:rsidR="00F00923" w:rsidRPr="007F190B">
        <w:rPr>
          <w:rFonts w:ascii="Calibri" w:hAnsi="Calibri" w:cs="Calibri"/>
          <w:b/>
          <w:bCs/>
        </w:rPr>
        <w:t>Journal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Citation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Reports</w:t>
      </w:r>
      <w:proofErr w:type="spellEnd"/>
      <w:r w:rsidR="00F00923" w:rsidRPr="007F190B">
        <w:rPr>
          <w:rFonts w:ascii="Calibri" w:hAnsi="Calibri" w:cs="Calibri"/>
        </w:rPr>
        <w:t xml:space="preserve"> (JCR)  que acrediten unha experiencia investigadora equiparable a un sexenio de investigación. </w:t>
      </w:r>
    </w:p>
    <w:p w14:paraId="6A4628D0" w14:textId="2E4C5ECC" w:rsidR="00757DA1" w:rsidRPr="007F190B" w:rsidRDefault="00F00923" w:rsidP="00F00923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  <w:r w:rsidRPr="007F190B">
        <w:rPr>
          <w:rFonts w:ascii="Calibri" w:hAnsi="Calibri" w:cs="Calibri"/>
        </w:rPr>
        <w:t xml:space="preserve">(A estes efectos, non se considerarán válidas as publicacións que incorran en reiteración, autoría non xustificada ou malas prácticas, de acordo cos criterios do </w:t>
      </w:r>
      <w:r w:rsidRPr="007F190B">
        <w:rPr>
          <w:rFonts w:ascii="Calibri" w:hAnsi="Calibri" w:cs="Calibri"/>
          <w:i/>
        </w:rPr>
        <w:t xml:space="preserve">Baremo </w:t>
      </w:r>
      <w:proofErr w:type="spellStart"/>
      <w:r w:rsidRPr="007F190B">
        <w:rPr>
          <w:rFonts w:ascii="Calibri" w:hAnsi="Calibri" w:cs="Calibri"/>
          <w:i/>
        </w:rPr>
        <w:t>general</w:t>
      </w:r>
      <w:proofErr w:type="spellEnd"/>
      <w:r w:rsidRPr="007F190B">
        <w:rPr>
          <w:rFonts w:ascii="Calibri" w:hAnsi="Calibri" w:cs="Calibri"/>
          <w:i/>
        </w:rPr>
        <w:t xml:space="preserve"> de aplicación en la </w:t>
      </w:r>
      <w:proofErr w:type="spellStart"/>
      <w:r w:rsidRPr="007F190B">
        <w:rPr>
          <w:rFonts w:ascii="Calibri" w:hAnsi="Calibri" w:cs="Calibri"/>
          <w:i/>
        </w:rPr>
        <w:t>evaluación</w:t>
      </w:r>
      <w:proofErr w:type="spellEnd"/>
      <w:r w:rsidRPr="007F190B">
        <w:rPr>
          <w:rFonts w:ascii="Calibri" w:hAnsi="Calibri" w:cs="Calibri"/>
          <w:i/>
        </w:rPr>
        <w:t xml:space="preserve"> de los sexenios de investigación</w:t>
      </w:r>
      <w:r w:rsidRPr="007F190B">
        <w:rPr>
          <w:rFonts w:ascii="Calibri" w:hAnsi="Calibri" w:cs="Calibri"/>
        </w:rPr>
        <w:t xml:space="preserve"> da ANECA)</w:t>
      </w:r>
      <w:r w:rsidR="00D00303">
        <w:rPr>
          <w:rFonts w:ascii="Calibri" w:hAnsi="Calibri" w:cs="Calibri"/>
        </w:rPr>
        <w:t>.</w:t>
      </w:r>
    </w:p>
    <w:p w14:paraId="6871B0CB" w14:textId="4BDFE9D6" w:rsidR="00C35846" w:rsidRPr="007F190B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7F190B" w14:paraId="00D69E0A" w14:textId="77777777" w:rsidTr="007134F5">
        <w:tc>
          <w:tcPr>
            <w:tcW w:w="592" w:type="dxa"/>
          </w:tcPr>
          <w:p w14:paraId="7350BDE6" w14:textId="63C1A174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3F6ABBC2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rtig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509F9C25" w:rsidR="00A13019" w:rsidRPr="007F190B" w:rsidRDefault="00F00923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</w:t>
            </w:r>
            <w:r w:rsidR="00A13019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="00A13019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="00A13019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16361421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5C35FE40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ina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2F7FDEE6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 an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3C1937F8" w:rsidR="003D3C12" w:rsidRPr="007F190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 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48A539A8" w14:textId="77777777" w:rsidR="00CE2AFB" w:rsidRPr="007F190B" w:rsidRDefault="00CE2AF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AB0D4AA" w14:textId="77777777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D3C640A" w14:textId="05A1C936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7F190B" w14:paraId="1C8BF3C1" w14:textId="77777777" w:rsidTr="007134F5">
        <w:tc>
          <w:tcPr>
            <w:tcW w:w="592" w:type="dxa"/>
          </w:tcPr>
          <w:p w14:paraId="51538F44" w14:textId="69E4F18A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91C0C8" w14:textId="4A2EE9BC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9DABAB" w14:textId="1F0D01F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CFB85A" w14:textId="669D9CE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BE050DB" w14:textId="169D630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78A9437" w14:textId="333D4FF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5BA925" w14:textId="773C079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16992FDD" w14:textId="77777777" w:rsidTr="007134F5">
        <w:tc>
          <w:tcPr>
            <w:tcW w:w="592" w:type="dxa"/>
          </w:tcPr>
          <w:p w14:paraId="39ABA4F0" w14:textId="078E1232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EE31DFC" w14:textId="26029CE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A023EF7" w14:textId="47445DE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364B4A" w14:textId="63C7FEDD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F3539D" w14:textId="75EC750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DB7FEE" w14:textId="299959F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7AC358" w14:textId="44F9EE6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ADB6592" w14:textId="77777777" w:rsidTr="007134F5">
        <w:tc>
          <w:tcPr>
            <w:tcW w:w="592" w:type="dxa"/>
          </w:tcPr>
          <w:p w14:paraId="0DCDF8EC" w14:textId="31C8068B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0DA390" w14:textId="040479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48AD3E" w14:textId="7DA6ABA9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E2B0CE0" w14:textId="5279913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499AFD6" w14:textId="6C675C3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6FB8300" w14:textId="38277B92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224586A" w14:textId="647E8BA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612F939" w14:textId="77777777" w:rsidTr="007134F5">
        <w:tc>
          <w:tcPr>
            <w:tcW w:w="592" w:type="dxa"/>
          </w:tcPr>
          <w:p w14:paraId="3151DA6A" w14:textId="305A3B4C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1F49F5" w14:textId="090E2EE3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650A28" w14:textId="721E221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436550" w14:textId="7421B0B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92A485" w14:textId="26F3575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1BE8931" w14:textId="2105A51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7B0891" w14:textId="2A577A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57A7A60D" w14:textId="64F8E30C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EA1C99">
      <w:headerReference w:type="default" r:id="rId11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EB9B57" w14:textId="2FB40D01" w:rsidR="005360FC" w:rsidRPr="00722C64" w:rsidRDefault="005360FC" w:rsidP="005360FC">
    <w:pPr>
      <w:pStyle w:val="Encabezado"/>
      <w:rPr>
        <w:noProof/>
      </w:rPr>
    </w:pPr>
    <w:bookmarkStart w:id="1" w:name="OLE_LINK5"/>
    <w:bookmarkStart w:id="2" w:name="OLE_LINK6"/>
    <w:r w:rsidRPr="00722C64">
      <w:rPr>
        <w:noProof/>
      </w:rPr>
      <w:t xml:space="preserve">Comisión </w:t>
    </w:r>
    <w:r w:rsidR="00EF09A8">
      <w:rPr>
        <w:noProof/>
      </w:rPr>
      <w:t xml:space="preserve">Académica </w:t>
    </w:r>
    <w:r w:rsidRPr="00722C64">
      <w:rPr>
        <w:noProof/>
      </w:rPr>
      <w:t>d</w:t>
    </w:r>
    <w:r w:rsidR="00F00923">
      <w:rPr>
        <w:noProof/>
      </w:rPr>
      <w:t>o</w:t>
    </w:r>
    <w:r w:rsidRPr="00722C64">
      <w:rPr>
        <w:noProof/>
      </w:rPr>
      <w:t xml:space="preserve"> Programa 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Pr="00722C64">
      <w:rPr>
        <w:noProof/>
      </w:rPr>
      <w:t xml:space="preserve">en </w:t>
    </w:r>
    <w:r w:rsidR="00C74F12">
      <w:rPr>
        <w:noProof/>
      </w:rPr>
      <w:t>Enerxía e Propulsión Mariña</w:t>
    </w:r>
    <w:r w:rsidRPr="00722C64">
      <w:rPr>
        <w:noProof/>
      </w:rPr>
      <w:t xml:space="preserve"> RD 99/2011</w:t>
    </w:r>
  </w:p>
  <w:bookmarkEnd w:id="1"/>
  <w:bookmarkEnd w:id="2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96B1E"/>
    <w:rsid w:val="002B768D"/>
    <w:rsid w:val="002F1B59"/>
    <w:rsid w:val="00342534"/>
    <w:rsid w:val="0039629E"/>
    <w:rsid w:val="003D3C12"/>
    <w:rsid w:val="00456215"/>
    <w:rsid w:val="004B2F4F"/>
    <w:rsid w:val="0052329A"/>
    <w:rsid w:val="005360FC"/>
    <w:rsid w:val="00586F9E"/>
    <w:rsid w:val="005A4A10"/>
    <w:rsid w:val="00627E22"/>
    <w:rsid w:val="0063362F"/>
    <w:rsid w:val="00656510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F190B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92A"/>
    <w:rsid w:val="00A13019"/>
    <w:rsid w:val="00A5270C"/>
    <w:rsid w:val="00AA2A16"/>
    <w:rsid w:val="00B04CA0"/>
    <w:rsid w:val="00B16B1F"/>
    <w:rsid w:val="00B17888"/>
    <w:rsid w:val="00B54AD7"/>
    <w:rsid w:val="00B60B36"/>
    <w:rsid w:val="00B6750B"/>
    <w:rsid w:val="00B85FAA"/>
    <w:rsid w:val="00C35846"/>
    <w:rsid w:val="00C74F12"/>
    <w:rsid w:val="00CE2AFB"/>
    <w:rsid w:val="00D00303"/>
    <w:rsid w:val="00DB1AEA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123B11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9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ABaalina</cp:lastModifiedBy>
  <cp:revision>2</cp:revision>
  <dcterms:created xsi:type="dcterms:W3CDTF">2025-05-14T09:05:00Z</dcterms:created>
  <dcterms:modified xsi:type="dcterms:W3CDTF">2025-05-1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